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F103E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F103E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F103EB" w:rsidRDefault="00611EB0" w:rsidP="0093639A">
      <w:pPr>
        <w:jc w:val="center"/>
        <w:rPr>
          <w:b/>
          <w:sz w:val="32"/>
          <w:szCs w:val="28"/>
        </w:rPr>
      </w:pPr>
      <w:r w:rsidRPr="00F103EB">
        <w:rPr>
          <w:b/>
          <w:sz w:val="32"/>
          <w:szCs w:val="28"/>
        </w:rPr>
        <w:t>Professional Education Plan of Study</w:t>
      </w:r>
    </w:p>
    <w:p w14:paraId="0D012A84" w14:textId="5B4EC251" w:rsidR="0093639A" w:rsidRPr="00F103EB" w:rsidRDefault="00611EB0" w:rsidP="0093639A">
      <w:pPr>
        <w:jc w:val="center"/>
        <w:rPr>
          <w:i/>
          <w:sz w:val="28"/>
          <w:szCs w:val="28"/>
        </w:rPr>
      </w:pPr>
      <w:r w:rsidRPr="00F103EB">
        <w:rPr>
          <w:sz w:val="28"/>
          <w:szCs w:val="28"/>
        </w:rPr>
        <w:t xml:space="preserve">Licenses: </w:t>
      </w:r>
      <w:r w:rsidR="00AC0EC9" w:rsidRPr="00F103EB">
        <w:rPr>
          <w:i/>
          <w:sz w:val="28"/>
          <w:szCs w:val="28"/>
        </w:rPr>
        <w:t>Chemistry</w:t>
      </w:r>
      <w:r w:rsidR="006941B9" w:rsidRPr="00F103EB">
        <w:rPr>
          <w:i/>
          <w:sz w:val="28"/>
          <w:szCs w:val="28"/>
        </w:rPr>
        <w:t xml:space="preserve"> </w:t>
      </w:r>
      <w:r w:rsidRPr="00F103EB">
        <w:rPr>
          <w:i/>
          <w:sz w:val="28"/>
          <w:szCs w:val="28"/>
        </w:rPr>
        <w:t>(</w:t>
      </w:r>
      <w:r w:rsidR="00ED49AD" w:rsidRPr="00F103EB">
        <w:rPr>
          <w:i/>
          <w:sz w:val="28"/>
          <w:szCs w:val="28"/>
        </w:rPr>
        <w:t>9-12</w:t>
      </w:r>
      <w:r w:rsidRPr="00F103EB">
        <w:rPr>
          <w:i/>
          <w:sz w:val="28"/>
          <w:szCs w:val="28"/>
        </w:rPr>
        <w:t>)</w:t>
      </w:r>
      <w:r w:rsidR="00ED49AD" w:rsidRPr="00F103EB">
        <w:rPr>
          <w:i/>
          <w:sz w:val="28"/>
          <w:szCs w:val="28"/>
        </w:rPr>
        <w:t xml:space="preserve"> and </w:t>
      </w:r>
      <w:r w:rsidR="00900DEA" w:rsidRPr="00F103EB">
        <w:rPr>
          <w:i/>
          <w:sz w:val="28"/>
          <w:szCs w:val="28"/>
        </w:rPr>
        <w:t>Middle Level</w:t>
      </w:r>
      <w:r w:rsidR="00ED49AD" w:rsidRPr="00F103EB">
        <w:rPr>
          <w:i/>
          <w:sz w:val="28"/>
          <w:szCs w:val="28"/>
        </w:rPr>
        <w:t xml:space="preserve"> Science </w:t>
      </w:r>
      <w:r w:rsidRPr="00F103EB">
        <w:rPr>
          <w:i/>
          <w:sz w:val="28"/>
          <w:szCs w:val="28"/>
        </w:rPr>
        <w:t>(</w:t>
      </w:r>
      <w:r w:rsidR="00ED49AD" w:rsidRPr="00F103EB">
        <w:rPr>
          <w:i/>
          <w:sz w:val="28"/>
          <w:szCs w:val="28"/>
        </w:rPr>
        <w:t>5-8</w:t>
      </w:r>
      <w:r w:rsidRPr="00F103EB">
        <w:rPr>
          <w:i/>
          <w:sz w:val="28"/>
          <w:szCs w:val="28"/>
        </w:rPr>
        <w:t>)</w:t>
      </w:r>
    </w:p>
    <w:p w14:paraId="00C8C6CD" w14:textId="77777777" w:rsidR="0093639A" w:rsidRPr="00F103EB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F103EB" w:rsidRDefault="0093639A" w:rsidP="0093639A">
      <w:pPr>
        <w:rPr>
          <w:bCs/>
        </w:rPr>
      </w:pPr>
      <w:r w:rsidRPr="00F103EB">
        <w:rPr>
          <w:b/>
        </w:rPr>
        <w:t>Name:</w:t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/>
        </w:rPr>
        <w:t>ID Number:</w:t>
      </w:r>
      <w:r w:rsidRPr="00F103EB">
        <w:rPr>
          <w:bCs/>
        </w:rPr>
        <w:tab/>
      </w:r>
    </w:p>
    <w:p w14:paraId="76421BB6" w14:textId="16138AD6" w:rsidR="00611EB0" w:rsidRPr="00F103EB" w:rsidRDefault="0093639A" w:rsidP="00611EB0">
      <w:pPr>
        <w:rPr>
          <w:bCs/>
        </w:rPr>
      </w:pPr>
      <w:r w:rsidRPr="00F103EB">
        <w:rPr>
          <w:bCs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:rsidRPr="00F103EB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Pr="00F103EB" w:rsidRDefault="00755938" w:rsidP="002D649B">
            <w:r w:rsidRPr="00F103EB">
              <w:rPr>
                <w:b/>
                <w:i/>
              </w:rPr>
              <w:t xml:space="preserve">I. Complete </w:t>
            </w:r>
            <w:r w:rsidRPr="00F103EB">
              <w:rPr>
                <w:b/>
                <w:i/>
                <w:u w:val="single"/>
              </w:rPr>
              <w:t>all</w:t>
            </w:r>
            <w:r w:rsidRPr="00F103EB">
              <w:rPr>
                <w:b/>
                <w:i/>
              </w:rPr>
              <w:t xml:space="preserve"> of the following Professional Education Standards of Effective Practice (SEP) Courses.</w:t>
            </w:r>
          </w:p>
        </w:tc>
      </w:tr>
      <w:tr w:rsidR="00755938" w:rsidRPr="00F103EB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F103EB" w:rsidRDefault="00755938" w:rsidP="00F51576">
            <w:pPr>
              <w:rPr>
                <w:i/>
                <w:sz w:val="20"/>
                <w:szCs w:val="20"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:rsidRPr="00F103EB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F103EB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:rsidRPr="00F103EB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F103EB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755938" w:rsidRPr="00F103EB" w14:paraId="2503F7B1" w14:textId="77777777" w:rsidTr="002D649B">
        <w:trPr>
          <w:trHeight w:val="460"/>
        </w:trPr>
        <w:tc>
          <w:tcPr>
            <w:tcW w:w="5688" w:type="dxa"/>
          </w:tcPr>
          <w:p w14:paraId="569A65D6" w14:textId="7241193B" w:rsidR="005E6161" w:rsidRPr="00F24AD7" w:rsidRDefault="00755938" w:rsidP="00F24AD7">
            <w:r w:rsidRPr="00F103EB">
              <w:t>ED 3100 Intro. to the Foundations of Education (3 cr</w:t>
            </w:r>
            <w:r w:rsidR="00F51576" w:rsidRPr="00F103EB">
              <w:t>.</w:t>
            </w:r>
            <w:r w:rsidRPr="00F103EB">
              <w:t>)</w:t>
            </w:r>
          </w:p>
        </w:tc>
        <w:tc>
          <w:tcPr>
            <w:tcW w:w="1080" w:type="dxa"/>
          </w:tcPr>
          <w:p w14:paraId="7C419B14" w14:textId="77777777" w:rsidR="00755938" w:rsidRPr="00F103EB" w:rsidRDefault="00755938" w:rsidP="00564918"/>
        </w:tc>
        <w:tc>
          <w:tcPr>
            <w:tcW w:w="810" w:type="dxa"/>
          </w:tcPr>
          <w:p w14:paraId="7BE75462" w14:textId="77777777" w:rsidR="00755938" w:rsidRPr="00F103EB" w:rsidRDefault="00755938" w:rsidP="00564918"/>
        </w:tc>
        <w:tc>
          <w:tcPr>
            <w:tcW w:w="1800" w:type="dxa"/>
          </w:tcPr>
          <w:p w14:paraId="749D3932" w14:textId="77777777" w:rsidR="00755938" w:rsidRPr="00F103EB" w:rsidRDefault="00755938" w:rsidP="00564918"/>
        </w:tc>
        <w:tc>
          <w:tcPr>
            <w:tcW w:w="1710" w:type="dxa"/>
          </w:tcPr>
          <w:p w14:paraId="4EA82E45" w14:textId="77777777" w:rsidR="00755938" w:rsidRPr="00F103EB" w:rsidRDefault="00755938" w:rsidP="00564918"/>
        </w:tc>
      </w:tr>
      <w:tr w:rsidR="00755938" w:rsidRPr="00F103EB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77777777" w:rsidR="00755938" w:rsidRPr="00F103EB" w:rsidRDefault="00755938" w:rsidP="00F51576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755938" w:rsidRPr="00F103EB" w:rsidRDefault="00755938" w:rsidP="00564918"/>
        </w:tc>
        <w:tc>
          <w:tcPr>
            <w:tcW w:w="810" w:type="dxa"/>
          </w:tcPr>
          <w:p w14:paraId="2FA42B8D" w14:textId="77777777" w:rsidR="00755938" w:rsidRPr="00F103EB" w:rsidRDefault="00755938" w:rsidP="00564918"/>
        </w:tc>
        <w:tc>
          <w:tcPr>
            <w:tcW w:w="1800" w:type="dxa"/>
          </w:tcPr>
          <w:p w14:paraId="48279CC2" w14:textId="77777777" w:rsidR="00755938" w:rsidRPr="00F103EB" w:rsidRDefault="00755938" w:rsidP="00564918"/>
        </w:tc>
        <w:tc>
          <w:tcPr>
            <w:tcW w:w="1710" w:type="dxa"/>
          </w:tcPr>
          <w:p w14:paraId="32B5A4D4" w14:textId="77777777" w:rsidR="00755938" w:rsidRPr="00F103EB" w:rsidRDefault="00755938" w:rsidP="00564918"/>
        </w:tc>
      </w:tr>
      <w:tr w:rsidR="00755938" w:rsidRPr="00F103EB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77777777" w:rsidR="00755938" w:rsidRPr="00F103EB" w:rsidRDefault="00755938" w:rsidP="00F24AD7">
            <w:pPr>
              <w:spacing w:line="360" w:lineRule="auto"/>
            </w:pPr>
            <w:r w:rsidRPr="00F103EB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755938" w:rsidRPr="00F103EB" w:rsidRDefault="00755938" w:rsidP="00564918"/>
        </w:tc>
        <w:tc>
          <w:tcPr>
            <w:tcW w:w="810" w:type="dxa"/>
          </w:tcPr>
          <w:p w14:paraId="346ABE73" w14:textId="77777777" w:rsidR="00755938" w:rsidRPr="00F103EB" w:rsidRDefault="00755938" w:rsidP="00564918"/>
        </w:tc>
        <w:tc>
          <w:tcPr>
            <w:tcW w:w="1800" w:type="dxa"/>
          </w:tcPr>
          <w:p w14:paraId="7E19195D" w14:textId="77777777" w:rsidR="00755938" w:rsidRPr="00F103EB" w:rsidRDefault="00755938" w:rsidP="00564918"/>
        </w:tc>
        <w:tc>
          <w:tcPr>
            <w:tcW w:w="1710" w:type="dxa"/>
          </w:tcPr>
          <w:p w14:paraId="23EF11F4" w14:textId="77777777" w:rsidR="00755938" w:rsidRPr="00F103EB" w:rsidRDefault="00755938" w:rsidP="00564918"/>
        </w:tc>
      </w:tr>
      <w:tr w:rsidR="00755938" w:rsidRPr="00F103EB" w14:paraId="4C3064BA" w14:textId="77777777" w:rsidTr="002D649B">
        <w:trPr>
          <w:trHeight w:val="206"/>
        </w:trPr>
        <w:tc>
          <w:tcPr>
            <w:tcW w:w="5688" w:type="dxa"/>
          </w:tcPr>
          <w:p w14:paraId="3286CF9B" w14:textId="1B5C3D4B" w:rsidR="005E6161" w:rsidRPr="00F103EB" w:rsidRDefault="00755938" w:rsidP="00F24AD7">
            <w:pPr>
              <w:spacing w:line="360" w:lineRule="auto"/>
            </w:pPr>
            <w:r w:rsidRPr="00F103EB">
              <w:t>ED 3350 Pedagogy: Planning for Instruction (3 credits)</w:t>
            </w:r>
          </w:p>
        </w:tc>
        <w:tc>
          <w:tcPr>
            <w:tcW w:w="1080" w:type="dxa"/>
          </w:tcPr>
          <w:p w14:paraId="78D72F9E" w14:textId="77777777" w:rsidR="00755938" w:rsidRPr="00F103EB" w:rsidRDefault="00755938" w:rsidP="00564918"/>
        </w:tc>
        <w:tc>
          <w:tcPr>
            <w:tcW w:w="810" w:type="dxa"/>
          </w:tcPr>
          <w:p w14:paraId="724AB715" w14:textId="77777777" w:rsidR="00755938" w:rsidRPr="00F103EB" w:rsidRDefault="00755938" w:rsidP="00564918"/>
        </w:tc>
        <w:tc>
          <w:tcPr>
            <w:tcW w:w="1800" w:type="dxa"/>
          </w:tcPr>
          <w:p w14:paraId="375E960B" w14:textId="77777777" w:rsidR="00755938" w:rsidRPr="00F103EB" w:rsidRDefault="00755938" w:rsidP="00564918"/>
        </w:tc>
        <w:tc>
          <w:tcPr>
            <w:tcW w:w="1710" w:type="dxa"/>
          </w:tcPr>
          <w:p w14:paraId="42AEEFC0" w14:textId="77777777" w:rsidR="00755938" w:rsidRPr="00F103EB" w:rsidRDefault="00755938" w:rsidP="00564918"/>
        </w:tc>
      </w:tr>
      <w:tr w:rsidR="00755938" w:rsidRPr="00F103EB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77777777" w:rsidR="00755938" w:rsidRPr="00F103EB" w:rsidRDefault="00755938" w:rsidP="00F24AD7">
            <w:pPr>
              <w:spacing w:line="360" w:lineRule="auto"/>
            </w:pPr>
            <w:r w:rsidRPr="00F103EB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755938" w:rsidRPr="00F103EB" w:rsidRDefault="00755938" w:rsidP="00564918"/>
        </w:tc>
        <w:tc>
          <w:tcPr>
            <w:tcW w:w="810" w:type="dxa"/>
          </w:tcPr>
          <w:p w14:paraId="50F47B09" w14:textId="77777777" w:rsidR="00755938" w:rsidRPr="00F103EB" w:rsidRDefault="00755938" w:rsidP="00564918"/>
        </w:tc>
        <w:tc>
          <w:tcPr>
            <w:tcW w:w="1800" w:type="dxa"/>
          </w:tcPr>
          <w:p w14:paraId="4E20F9B6" w14:textId="77777777" w:rsidR="00755938" w:rsidRPr="00F103EB" w:rsidRDefault="00755938" w:rsidP="00564918"/>
        </w:tc>
        <w:tc>
          <w:tcPr>
            <w:tcW w:w="1710" w:type="dxa"/>
          </w:tcPr>
          <w:p w14:paraId="6218951B" w14:textId="77777777" w:rsidR="00755938" w:rsidRPr="00F103EB" w:rsidRDefault="00755938" w:rsidP="00564918"/>
        </w:tc>
      </w:tr>
      <w:tr w:rsidR="00755938" w:rsidRPr="00F103EB" w14:paraId="35F2F5C5" w14:textId="77777777" w:rsidTr="002D649B">
        <w:trPr>
          <w:trHeight w:val="444"/>
        </w:trPr>
        <w:tc>
          <w:tcPr>
            <w:tcW w:w="5688" w:type="dxa"/>
          </w:tcPr>
          <w:p w14:paraId="1512E4B7" w14:textId="1887F907" w:rsidR="00187635" w:rsidRPr="00F24AD7" w:rsidRDefault="00DA3069" w:rsidP="00F24AD7">
            <w:pPr>
              <w:spacing w:line="360" w:lineRule="auto"/>
            </w:pPr>
            <w:r w:rsidRPr="00F103EB">
              <w:t>ED 4737 Content Area Reading (3 credits)</w:t>
            </w:r>
          </w:p>
        </w:tc>
        <w:tc>
          <w:tcPr>
            <w:tcW w:w="1080" w:type="dxa"/>
          </w:tcPr>
          <w:p w14:paraId="10DD0F62" w14:textId="77777777" w:rsidR="00755938" w:rsidRPr="00F103EB" w:rsidRDefault="00755938" w:rsidP="00564918"/>
        </w:tc>
        <w:tc>
          <w:tcPr>
            <w:tcW w:w="810" w:type="dxa"/>
          </w:tcPr>
          <w:p w14:paraId="0BA3E059" w14:textId="77777777" w:rsidR="00755938" w:rsidRPr="00F103EB" w:rsidRDefault="00755938" w:rsidP="00564918"/>
        </w:tc>
        <w:tc>
          <w:tcPr>
            <w:tcW w:w="1800" w:type="dxa"/>
          </w:tcPr>
          <w:p w14:paraId="28E25D39" w14:textId="77777777" w:rsidR="00755938" w:rsidRPr="00F103EB" w:rsidRDefault="00755938" w:rsidP="00564918"/>
        </w:tc>
        <w:tc>
          <w:tcPr>
            <w:tcW w:w="1710" w:type="dxa"/>
          </w:tcPr>
          <w:p w14:paraId="0F1F119A" w14:textId="77777777" w:rsidR="00755938" w:rsidRPr="00F103EB" w:rsidRDefault="00755938" w:rsidP="00564918"/>
        </w:tc>
      </w:tr>
      <w:tr w:rsidR="00755938" w:rsidRPr="00F103EB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77777777" w:rsidR="00755938" w:rsidRPr="00F103EB" w:rsidRDefault="00755938" w:rsidP="00F24AD7">
            <w:pPr>
              <w:spacing w:line="360" w:lineRule="auto"/>
            </w:pPr>
            <w:r w:rsidRPr="00F103EB">
              <w:t>HLTH 3400 Health &amp; Drugs in Society (2 credits)</w:t>
            </w:r>
          </w:p>
        </w:tc>
        <w:tc>
          <w:tcPr>
            <w:tcW w:w="1080" w:type="dxa"/>
          </w:tcPr>
          <w:p w14:paraId="1F8F2142" w14:textId="77777777" w:rsidR="00755938" w:rsidRPr="00F103EB" w:rsidRDefault="00755938" w:rsidP="00564918"/>
        </w:tc>
        <w:tc>
          <w:tcPr>
            <w:tcW w:w="810" w:type="dxa"/>
          </w:tcPr>
          <w:p w14:paraId="50FBA457" w14:textId="77777777" w:rsidR="00755938" w:rsidRPr="00F103EB" w:rsidRDefault="00755938" w:rsidP="00564918"/>
        </w:tc>
        <w:tc>
          <w:tcPr>
            <w:tcW w:w="1800" w:type="dxa"/>
          </w:tcPr>
          <w:p w14:paraId="60DC7366" w14:textId="77777777" w:rsidR="00755938" w:rsidRPr="00F103EB" w:rsidRDefault="00755938" w:rsidP="00564918"/>
        </w:tc>
        <w:tc>
          <w:tcPr>
            <w:tcW w:w="1710" w:type="dxa"/>
          </w:tcPr>
          <w:p w14:paraId="0443E913" w14:textId="77777777" w:rsidR="00755938" w:rsidRPr="00F103EB" w:rsidRDefault="00755938" w:rsidP="00564918"/>
        </w:tc>
      </w:tr>
      <w:tr w:rsidR="0054047C" w:rsidRPr="00F103EB" w14:paraId="6F608980" w14:textId="77777777" w:rsidTr="002D649B">
        <w:trPr>
          <w:trHeight w:val="444"/>
        </w:trPr>
        <w:tc>
          <w:tcPr>
            <w:tcW w:w="5688" w:type="dxa"/>
          </w:tcPr>
          <w:p w14:paraId="5C4A174E" w14:textId="077A39AD" w:rsidR="0054047C" w:rsidRPr="00F103EB" w:rsidRDefault="0054047C" w:rsidP="0054047C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216D02D9" w14:textId="77777777" w:rsidR="0054047C" w:rsidRPr="00F103EB" w:rsidRDefault="0054047C" w:rsidP="00564918"/>
        </w:tc>
        <w:tc>
          <w:tcPr>
            <w:tcW w:w="810" w:type="dxa"/>
          </w:tcPr>
          <w:p w14:paraId="6E130DCE" w14:textId="77777777" w:rsidR="0054047C" w:rsidRPr="00F103EB" w:rsidRDefault="0054047C" w:rsidP="00564918"/>
        </w:tc>
        <w:tc>
          <w:tcPr>
            <w:tcW w:w="1800" w:type="dxa"/>
          </w:tcPr>
          <w:p w14:paraId="6C0582E8" w14:textId="77777777" w:rsidR="0054047C" w:rsidRPr="00F103EB" w:rsidRDefault="0054047C" w:rsidP="00564918"/>
        </w:tc>
        <w:tc>
          <w:tcPr>
            <w:tcW w:w="1710" w:type="dxa"/>
          </w:tcPr>
          <w:p w14:paraId="2A7BEDDA" w14:textId="77777777" w:rsidR="0054047C" w:rsidRPr="00F103EB" w:rsidRDefault="0054047C" w:rsidP="00564918"/>
        </w:tc>
      </w:tr>
      <w:tr w:rsidR="006133B7" w:rsidRPr="00F103EB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18D62673" w:rsidR="006133B7" w:rsidRPr="006133B7" w:rsidRDefault="006133B7" w:rsidP="006133B7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6133B7" w:rsidRPr="00F103EB" w:rsidRDefault="006133B7" w:rsidP="006133B7"/>
        </w:tc>
        <w:tc>
          <w:tcPr>
            <w:tcW w:w="810" w:type="dxa"/>
          </w:tcPr>
          <w:p w14:paraId="4D182498" w14:textId="77777777" w:rsidR="006133B7" w:rsidRPr="00F103EB" w:rsidRDefault="006133B7" w:rsidP="006133B7"/>
        </w:tc>
        <w:tc>
          <w:tcPr>
            <w:tcW w:w="1800" w:type="dxa"/>
          </w:tcPr>
          <w:p w14:paraId="3240CA0A" w14:textId="77777777" w:rsidR="006133B7" w:rsidRPr="00F103EB" w:rsidRDefault="006133B7" w:rsidP="006133B7"/>
        </w:tc>
        <w:tc>
          <w:tcPr>
            <w:tcW w:w="1710" w:type="dxa"/>
          </w:tcPr>
          <w:p w14:paraId="7A93ADE8" w14:textId="77777777" w:rsidR="006133B7" w:rsidRPr="00F103EB" w:rsidRDefault="006133B7" w:rsidP="006133B7"/>
        </w:tc>
      </w:tr>
      <w:tr w:rsidR="006133B7" w:rsidRPr="00F103EB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5E06513A" w:rsidR="006133B7" w:rsidRPr="006133B7" w:rsidRDefault="006133B7" w:rsidP="006133B7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6133B7" w:rsidRPr="00F103EB" w:rsidRDefault="006133B7" w:rsidP="006133B7"/>
        </w:tc>
        <w:tc>
          <w:tcPr>
            <w:tcW w:w="810" w:type="dxa"/>
          </w:tcPr>
          <w:p w14:paraId="4FA6187E" w14:textId="77777777" w:rsidR="006133B7" w:rsidRPr="00F103EB" w:rsidRDefault="006133B7" w:rsidP="006133B7"/>
        </w:tc>
        <w:tc>
          <w:tcPr>
            <w:tcW w:w="1800" w:type="dxa"/>
          </w:tcPr>
          <w:p w14:paraId="320673EA" w14:textId="77777777" w:rsidR="006133B7" w:rsidRPr="00F103EB" w:rsidRDefault="006133B7" w:rsidP="006133B7"/>
        </w:tc>
        <w:tc>
          <w:tcPr>
            <w:tcW w:w="1710" w:type="dxa"/>
          </w:tcPr>
          <w:p w14:paraId="3C999F31" w14:textId="77777777" w:rsidR="006133B7" w:rsidRPr="00F103EB" w:rsidRDefault="006133B7" w:rsidP="006133B7"/>
        </w:tc>
      </w:tr>
    </w:tbl>
    <w:p w14:paraId="62017A1F" w14:textId="326BF712" w:rsidR="007F2670" w:rsidRPr="00F103EB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DC0DF4" w14:paraId="7260E9AE" w14:textId="77777777" w:rsidTr="00A73748">
        <w:trPr>
          <w:trHeight w:val="94"/>
        </w:trPr>
        <w:tc>
          <w:tcPr>
            <w:tcW w:w="11088" w:type="dxa"/>
            <w:gridSpan w:val="5"/>
          </w:tcPr>
          <w:p w14:paraId="3E7D9243" w14:textId="77777777" w:rsidR="00DC0DF4" w:rsidRDefault="00DC0DF4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/Methods Courses.</w:t>
            </w:r>
          </w:p>
        </w:tc>
      </w:tr>
      <w:tr w:rsidR="00DC0DF4" w14:paraId="7CE59E0A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0AF1B425" w14:textId="77777777" w:rsidR="00DC0DF4" w:rsidRPr="00E54D7F" w:rsidRDefault="00DC0DF4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7598B3B3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7E32C612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C0DF4" w14:paraId="5BAC2F84" w14:textId="77777777" w:rsidTr="00A73748">
        <w:trPr>
          <w:trHeight w:val="94"/>
        </w:trPr>
        <w:tc>
          <w:tcPr>
            <w:tcW w:w="5665" w:type="dxa"/>
            <w:vMerge/>
          </w:tcPr>
          <w:p w14:paraId="0FECEF6E" w14:textId="77777777" w:rsidR="00DC0DF4" w:rsidRPr="00E54D7F" w:rsidRDefault="00DC0DF4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0FAA03F0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865D1C7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52D6CA0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7AAD0BD7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C0DF4" w14:paraId="773A2824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7A7B0E5" w14:textId="77777777" w:rsidR="00DC0DF4" w:rsidRPr="001532BA" w:rsidRDefault="00DC0DF4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DC0DF4" w14:paraId="06E1B514" w14:textId="77777777" w:rsidTr="00A73748">
        <w:trPr>
          <w:trHeight w:val="441"/>
        </w:trPr>
        <w:tc>
          <w:tcPr>
            <w:tcW w:w="5665" w:type="dxa"/>
          </w:tcPr>
          <w:p w14:paraId="0D22DD19" w14:textId="77777777" w:rsidR="00DC0DF4" w:rsidRPr="00F103EB" w:rsidRDefault="00DC0DF4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4C089E4" w14:textId="11BD2EA0" w:rsidR="00DC0DF4" w:rsidRPr="006133B7" w:rsidRDefault="00DC0DF4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7976DC19" w14:textId="77777777" w:rsidR="00DC0DF4" w:rsidRDefault="00DC0DF4" w:rsidP="00A73748"/>
        </w:tc>
        <w:tc>
          <w:tcPr>
            <w:tcW w:w="810" w:type="dxa"/>
          </w:tcPr>
          <w:p w14:paraId="5FE696FA" w14:textId="77777777" w:rsidR="00DC0DF4" w:rsidRDefault="00DC0DF4" w:rsidP="00A73748"/>
        </w:tc>
        <w:tc>
          <w:tcPr>
            <w:tcW w:w="1620" w:type="dxa"/>
          </w:tcPr>
          <w:p w14:paraId="2C3AE43D" w14:textId="77777777" w:rsidR="00DC0DF4" w:rsidRDefault="00DC0DF4" w:rsidP="00A73748"/>
        </w:tc>
        <w:tc>
          <w:tcPr>
            <w:tcW w:w="1733" w:type="dxa"/>
          </w:tcPr>
          <w:p w14:paraId="6A52D5D1" w14:textId="77777777" w:rsidR="00DC0DF4" w:rsidRDefault="00DC0DF4" w:rsidP="00A73748"/>
        </w:tc>
      </w:tr>
      <w:tr w:rsidR="00DC0DF4" w14:paraId="700B7ACA" w14:textId="77777777" w:rsidTr="00A73748">
        <w:trPr>
          <w:trHeight w:val="457"/>
        </w:trPr>
        <w:tc>
          <w:tcPr>
            <w:tcW w:w="5665" w:type="dxa"/>
          </w:tcPr>
          <w:p w14:paraId="1BEC874D" w14:textId="77777777" w:rsidR="00DC0DF4" w:rsidRPr="00F103EB" w:rsidRDefault="00DC0DF4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27AA884" w14:textId="52A0991C" w:rsidR="00DC0DF4" w:rsidRPr="006133B7" w:rsidRDefault="00DC0DF4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469FB33C" w14:textId="77777777" w:rsidR="00DC0DF4" w:rsidRDefault="00DC0DF4" w:rsidP="00A73748"/>
        </w:tc>
        <w:tc>
          <w:tcPr>
            <w:tcW w:w="810" w:type="dxa"/>
          </w:tcPr>
          <w:p w14:paraId="77ABD21F" w14:textId="77777777" w:rsidR="00DC0DF4" w:rsidRDefault="00DC0DF4" w:rsidP="00A73748"/>
        </w:tc>
        <w:tc>
          <w:tcPr>
            <w:tcW w:w="1620" w:type="dxa"/>
          </w:tcPr>
          <w:p w14:paraId="15A8DA7D" w14:textId="77777777" w:rsidR="00DC0DF4" w:rsidRDefault="00DC0DF4" w:rsidP="00A73748"/>
        </w:tc>
        <w:tc>
          <w:tcPr>
            <w:tcW w:w="1733" w:type="dxa"/>
          </w:tcPr>
          <w:p w14:paraId="09D29E31" w14:textId="77777777" w:rsidR="00DC0DF4" w:rsidRDefault="00DC0DF4" w:rsidP="00A73748"/>
        </w:tc>
      </w:tr>
      <w:tr w:rsidR="00DC0DF4" w14:paraId="348C0E81" w14:textId="77777777" w:rsidTr="00DC0DF4">
        <w:trPr>
          <w:trHeight w:val="457"/>
        </w:trPr>
        <w:tc>
          <w:tcPr>
            <w:tcW w:w="5665" w:type="dxa"/>
          </w:tcPr>
          <w:p w14:paraId="327A33D9" w14:textId="77777777" w:rsidR="00DC0DF4" w:rsidRPr="00F103EB" w:rsidRDefault="00DC0DF4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1A4EEA44" w14:textId="57A5874D" w:rsidR="00DC0DF4" w:rsidRPr="006133B7" w:rsidRDefault="00DC0DF4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607DF8E9" w14:textId="77777777" w:rsidR="00DC0DF4" w:rsidRDefault="00DC0DF4" w:rsidP="00A73748"/>
        </w:tc>
        <w:tc>
          <w:tcPr>
            <w:tcW w:w="810" w:type="dxa"/>
          </w:tcPr>
          <w:p w14:paraId="5BC2E40D" w14:textId="77777777" w:rsidR="00DC0DF4" w:rsidRDefault="00DC0DF4" w:rsidP="00A73748"/>
        </w:tc>
        <w:tc>
          <w:tcPr>
            <w:tcW w:w="1620" w:type="dxa"/>
          </w:tcPr>
          <w:p w14:paraId="5EB3A5A8" w14:textId="77777777" w:rsidR="00DC0DF4" w:rsidRDefault="00DC0DF4" w:rsidP="00A73748"/>
        </w:tc>
        <w:tc>
          <w:tcPr>
            <w:tcW w:w="1733" w:type="dxa"/>
          </w:tcPr>
          <w:p w14:paraId="2CE6FD31" w14:textId="77777777" w:rsidR="00DC0DF4" w:rsidRDefault="00DC0DF4" w:rsidP="00A73748"/>
        </w:tc>
      </w:tr>
      <w:tr w:rsidR="00DC0DF4" w14:paraId="2D42BD39" w14:textId="77777777" w:rsidTr="00DC0DF4">
        <w:trPr>
          <w:trHeight w:val="441"/>
        </w:trPr>
        <w:tc>
          <w:tcPr>
            <w:tcW w:w="5665" w:type="dxa"/>
          </w:tcPr>
          <w:p w14:paraId="7C152C33" w14:textId="77777777" w:rsidR="00DC0DF4" w:rsidRPr="00F103EB" w:rsidRDefault="00DC0DF4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609B2007" w14:textId="2F891F67" w:rsidR="00DC0DF4" w:rsidRPr="006133B7" w:rsidRDefault="00DC0DF4" w:rsidP="00A73748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3A28A0AF" w14:textId="77777777" w:rsidR="00DC0DF4" w:rsidRDefault="00DC0DF4" w:rsidP="00A73748"/>
        </w:tc>
        <w:tc>
          <w:tcPr>
            <w:tcW w:w="810" w:type="dxa"/>
          </w:tcPr>
          <w:p w14:paraId="43A921E1" w14:textId="77777777" w:rsidR="00DC0DF4" w:rsidRDefault="00DC0DF4" w:rsidP="00A73748"/>
        </w:tc>
        <w:tc>
          <w:tcPr>
            <w:tcW w:w="1620" w:type="dxa"/>
          </w:tcPr>
          <w:p w14:paraId="4A859971" w14:textId="77777777" w:rsidR="00DC0DF4" w:rsidRDefault="00DC0DF4" w:rsidP="00A73748"/>
        </w:tc>
        <w:tc>
          <w:tcPr>
            <w:tcW w:w="1733" w:type="dxa"/>
          </w:tcPr>
          <w:p w14:paraId="025C62B0" w14:textId="77777777" w:rsidR="00DC0DF4" w:rsidRDefault="00DC0DF4" w:rsidP="00A73748"/>
        </w:tc>
      </w:tr>
      <w:tr w:rsidR="00DC0DF4" w14:paraId="7BB0517C" w14:textId="77777777" w:rsidTr="00DC0DF4">
        <w:trPr>
          <w:trHeight w:val="441"/>
        </w:trPr>
        <w:tc>
          <w:tcPr>
            <w:tcW w:w="5665" w:type="dxa"/>
          </w:tcPr>
          <w:p w14:paraId="71555508" w14:textId="13869159" w:rsidR="00DC0DF4" w:rsidRPr="006133B7" w:rsidRDefault="00DC0DF4" w:rsidP="00A73748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71AC01D3" w14:textId="77777777" w:rsidR="00DC0DF4" w:rsidRDefault="00DC0DF4" w:rsidP="00A73748"/>
        </w:tc>
        <w:tc>
          <w:tcPr>
            <w:tcW w:w="810" w:type="dxa"/>
          </w:tcPr>
          <w:p w14:paraId="6ECEE779" w14:textId="77777777" w:rsidR="00DC0DF4" w:rsidRDefault="00DC0DF4" w:rsidP="00A73748"/>
        </w:tc>
        <w:tc>
          <w:tcPr>
            <w:tcW w:w="1620" w:type="dxa"/>
          </w:tcPr>
          <w:p w14:paraId="1292F57C" w14:textId="77777777" w:rsidR="00DC0DF4" w:rsidRDefault="00DC0DF4" w:rsidP="00A73748"/>
        </w:tc>
        <w:tc>
          <w:tcPr>
            <w:tcW w:w="1733" w:type="dxa"/>
          </w:tcPr>
          <w:p w14:paraId="2AE05883" w14:textId="77777777" w:rsidR="00DC0DF4" w:rsidRDefault="00DC0DF4" w:rsidP="00A73748"/>
        </w:tc>
      </w:tr>
      <w:tr w:rsidR="00BE7634" w14:paraId="6A12DE74" w14:textId="77777777" w:rsidTr="00DC0DF4">
        <w:trPr>
          <w:trHeight w:val="94"/>
        </w:trPr>
        <w:tc>
          <w:tcPr>
            <w:tcW w:w="5665" w:type="dxa"/>
          </w:tcPr>
          <w:p w14:paraId="24CD9D58" w14:textId="354BC313" w:rsidR="00BE7634" w:rsidRPr="00F103EB" w:rsidRDefault="00BE7634" w:rsidP="00BE7634">
            <w:pPr>
              <w:spacing w:line="360" w:lineRule="auto"/>
            </w:pPr>
            <w:r w:rsidRPr="00F103EB">
              <w:lastRenderedPageBreak/>
              <w:t>ED 3410 Secondary Science Methods (4 credits)</w:t>
            </w:r>
          </w:p>
        </w:tc>
        <w:tc>
          <w:tcPr>
            <w:tcW w:w="1260" w:type="dxa"/>
          </w:tcPr>
          <w:p w14:paraId="7F1A0FBB" w14:textId="77777777" w:rsidR="00BE7634" w:rsidRDefault="00BE7634" w:rsidP="00BE7634"/>
        </w:tc>
        <w:tc>
          <w:tcPr>
            <w:tcW w:w="810" w:type="dxa"/>
          </w:tcPr>
          <w:p w14:paraId="25DA862D" w14:textId="77777777" w:rsidR="00BE7634" w:rsidRDefault="00BE7634" w:rsidP="00BE7634"/>
        </w:tc>
        <w:tc>
          <w:tcPr>
            <w:tcW w:w="1620" w:type="dxa"/>
          </w:tcPr>
          <w:p w14:paraId="4B5A2EF5" w14:textId="77777777" w:rsidR="00BE7634" w:rsidRDefault="00BE7634" w:rsidP="00BE7634"/>
        </w:tc>
        <w:tc>
          <w:tcPr>
            <w:tcW w:w="1733" w:type="dxa"/>
          </w:tcPr>
          <w:p w14:paraId="5DC85933" w14:textId="77777777" w:rsidR="00BE7634" w:rsidRDefault="00BE7634" w:rsidP="00BE7634"/>
        </w:tc>
      </w:tr>
      <w:tr w:rsidR="00BE7634" w14:paraId="7D1D82FF" w14:textId="77777777" w:rsidTr="00DC0DF4">
        <w:trPr>
          <w:trHeight w:val="94"/>
        </w:trPr>
        <w:tc>
          <w:tcPr>
            <w:tcW w:w="5665" w:type="dxa"/>
          </w:tcPr>
          <w:p w14:paraId="7B64731E" w14:textId="16471DFA" w:rsidR="00BE7634" w:rsidRPr="006133B7" w:rsidRDefault="00BE7634" w:rsidP="00BE7634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57A133BE" w14:textId="77777777" w:rsidR="00BE7634" w:rsidRDefault="00BE7634" w:rsidP="00BE7634"/>
        </w:tc>
        <w:tc>
          <w:tcPr>
            <w:tcW w:w="810" w:type="dxa"/>
          </w:tcPr>
          <w:p w14:paraId="5E4AE4F3" w14:textId="77777777" w:rsidR="00BE7634" w:rsidRDefault="00BE7634" w:rsidP="00BE7634"/>
        </w:tc>
        <w:tc>
          <w:tcPr>
            <w:tcW w:w="1620" w:type="dxa"/>
          </w:tcPr>
          <w:p w14:paraId="7A3E31D0" w14:textId="77777777" w:rsidR="00BE7634" w:rsidRDefault="00BE7634" w:rsidP="00BE7634"/>
        </w:tc>
        <w:tc>
          <w:tcPr>
            <w:tcW w:w="1733" w:type="dxa"/>
          </w:tcPr>
          <w:p w14:paraId="3F09FC36" w14:textId="77777777" w:rsidR="00BE7634" w:rsidRDefault="00BE7634" w:rsidP="00BE7634"/>
        </w:tc>
      </w:tr>
    </w:tbl>
    <w:p w14:paraId="7C514A9D" w14:textId="77777777" w:rsidR="00DC0DF4" w:rsidRPr="00F103EB" w:rsidRDefault="00DC0DF4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:rsidRPr="00F103EB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106A5DF4" w:rsidR="00BD7DDC" w:rsidRPr="00F103EB" w:rsidRDefault="00BD7DDC" w:rsidP="00AC0EC9">
            <w:pPr>
              <w:spacing w:line="360" w:lineRule="auto"/>
            </w:pPr>
            <w:r w:rsidRPr="00F103EB">
              <w:rPr>
                <w:b/>
                <w:i/>
              </w:rPr>
              <w:t xml:space="preserve">III. Complete </w:t>
            </w:r>
            <w:r w:rsidRPr="00F103EB">
              <w:rPr>
                <w:b/>
                <w:i/>
                <w:u w:val="single"/>
              </w:rPr>
              <w:t>all</w:t>
            </w:r>
            <w:r w:rsidRPr="00F103EB">
              <w:rPr>
                <w:b/>
                <w:i/>
              </w:rPr>
              <w:t xml:space="preserve"> of the following Chemistry Content Courses</w:t>
            </w:r>
            <w:r w:rsidR="0066361A" w:rsidRPr="00F103EB">
              <w:rPr>
                <w:b/>
                <w:i/>
              </w:rPr>
              <w:t>.</w:t>
            </w:r>
          </w:p>
        </w:tc>
      </w:tr>
      <w:tr w:rsidR="001D4A58" w:rsidRPr="00F103EB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F103EB" w:rsidRDefault="001D4A58" w:rsidP="00F51576">
            <w:pPr>
              <w:rPr>
                <w:i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:rsidRPr="00F103EB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F103EB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:rsidRPr="00F103EB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F103EB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1D4A58" w:rsidRPr="00F103EB" w14:paraId="1E95EC88" w14:textId="77777777" w:rsidTr="00F11B04">
        <w:trPr>
          <w:trHeight w:val="443"/>
        </w:trPr>
        <w:tc>
          <w:tcPr>
            <w:tcW w:w="5688" w:type="dxa"/>
          </w:tcPr>
          <w:p w14:paraId="7776D9DD" w14:textId="07FCBD65" w:rsidR="004D3EA0" w:rsidRPr="00F103EB" w:rsidRDefault="004D3EA0" w:rsidP="00232B07">
            <w:r w:rsidRPr="00F103EB">
              <w:t>CHEM 2211 Principles of Chem I (4 credits)</w:t>
            </w:r>
          </w:p>
          <w:p w14:paraId="084ADDB1" w14:textId="7D874D89" w:rsidR="00DC0DF4" w:rsidRPr="00F103EB" w:rsidRDefault="004D3EA0" w:rsidP="00F51576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6DDA5AA6" w14:textId="77777777" w:rsidR="001D4A58" w:rsidRPr="00F103EB" w:rsidRDefault="001D4A58" w:rsidP="00481C74"/>
        </w:tc>
        <w:tc>
          <w:tcPr>
            <w:tcW w:w="810" w:type="dxa"/>
          </w:tcPr>
          <w:p w14:paraId="3B277511" w14:textId="25028CA5" w:rsidR="001D4A58" w:rsidRPr="00F103EB" w:rsidRDefault="001D4A58" w:rsidP="00481C74"/>
        </w:tc>
        <w:tc>
          <w:tcPr>
            <w:tcW w:w="1620" w:type="dxa"/>
          </w:tcPr>
          <w:p w14:paraId="73C2D5A1" w14:textId="77777777" w:rsidR="001D4A58" w:rsidRPr="00F103EB" w:rsidRDefault="001D4A58" w:rsidP="00481C74"/>
        </w:tc>
        <w:tc>
          <w:tcPr>
            <w:tcW w:w="1708" w:type="dxa"/>
          </w:tcPr>
          <w:p w14:paraId="148A7422" w14:textId="77777777" w:rsidR="001D4A58" w:rsidRPr="00F103EB" w:rsidRDefault="001D4A58" w:rsidP="00481C74"/>
        </w:tc>
      </w:tr>
      <w:tr w:rsidR="004D3EA0" w:rsidRPr="00F103EB" w14:paraId="7269738B" w14:textId="77777777" w:rsidTr="00F11B04">
        <w:trPr>
          <w:trHeight w:val="443"/>
        </w:trPr>
        <w:tc>
          <w:tcPr>
            <w:tcW w:w="5688" w:type="dxa"/>
          </w:tcPr>
          <w:p w14:paraId="01588F9F" w14:textId="05FA6D7D" w:rsidR="004D3EA0" w:rsidRPr="00F103EB" w:rsidRDefault="004D3EA0" w:rsidP="00232B07">
            <w:r w:rsidRPr="00F103EB">
              <w:t>CHEM 2212 Principles of Chem I</w:t>
            </w:r>
            <w:r w:rsidR="00232B07" w:rsidRPr="00F103EB">
              <w:t>I</w:t>
            </w:r>
            <w:r w:rsidRPr="00F103EB">
              <w:t xml:space="preserve"> (4 credits)</w:t>
            </w:r>
          </w:p>
          <w:p w14:paraId="1B272F6C" w14:textId="343F4B6C" w:rsidR="00DC0DF4" w:rsidRPr="006133B7" w:rsidRDefault="004D3EA0" w:rsidP="004D3EA0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4952F58F" w14:textId="77777777" w:rsidR="004D3EA0" w:rsidRPr="00F103EB" w:rsidRDefault="004D3EA0" w:rsidP="004D3EA0"/>
        </w:tc>
        <w:tc>
          <w:tcPr>
            <w:tcW w:w="810" w:type="dxa"/>
          </w:tcPr>
          <w:p w14:paraId="0EA3590D" w14:textId="77777777" w:rsidR="004D3EA0" w:rsidRPr="00F103EB" w:rsidRDefault="004D3EA0" w:rsidP="004D3EA0"/>
        </w:tc>
        <w:tc>
          <w:tcPr>
            <w:tcW w:w="1620" w:type="dxa"/>
          </w:tcPr>
          <w:p w14:paraId="2B9C02FE" w14:textId="77777777" w:rsidR="004D3EA0" w:rsidRPr="00F103EB" w:rsidRDefault="004D3EA0" w:rsidP="004D3EA0"/>
        </w:tc>
        <w:tc>
          <w:tcPr>
            <w:tcW w:w="1708" w:type="dxa"/>
          </w:tcPr>
          <w:p w14:paraId="1B2B97C0" w14:textId="77777777" w:rsidR="004D3EA0" w:rsidRPr="00F103EB" w:rsidRDefault="004D3EA0" w:rsidP="004D3EA0"/>
        </w:tc>
      </w:tr>
      <w:tr w:rsidR="004D3EA0" w:rsidRPr="00F103EB" w14:paraId="5F9F71C5" w14:textId="77777777" w:rsidTr="00F11B04">
        <w:trPr>
          <w:trHeight w:val="443"/>
        </w:trPr>
        <w:tc>
          <w:tcPr>
            <w:tcW w:w="5688" w:type="dxa"/>
          </w:tcPr>
          <w:p w14:paraId="5CEABCE0" w14:textId="79FA0773" w:rsidR="00DC0DF4" w:rsidRPr="006133B7" w:rsidRDefault="004D3EA0" w:rsidP="004D3EA0">
            <w:pPr>
              <w:spacing w:line="360" w:lineRule="auto"/>
            </w:pPr>
            <w:r w:rsidRPr="00F103EB">
              <w:t>CHEM 3110 Lab Management and Safety (2 credits)</w:t>
            </w:r>
          </w:p>
        </w:tc>
        <w:tc>
          <w:tcPr>
            <w:tcW w:w="1260" w:type="dxa"/>
          </w:tcPr>
          <w:p w14:paraId="345CBFFB" w14:textId="77777777" w:rsidR="004D3EA0" w:rsidRPr="00F103EB" w:rsidRDefault="004D3EA0" w:rsidP="004D3EA0"/>
        </w:tc>
        <w:tc>
          <w:tcPr>
            <w:tcW w:w="810" w:type="dxa"/>
          </w:tcPr>
          <w:p w14:paraId="653DDB85" w14:textId="77777777" w:rsidR="004D3EA0" w:rsidRPr="00F103EB" w:rsidRDefault="004D3EA0" w:rsidP="004D3EA0"/>
        </w:tc>
        <w:tc>
          <w:tcPr>
            <w:tcW w:w="1620" w:type="dxa"/>
          </w:tcPr>
          <w:p w14:paraId="111B6745" w14:textId="77777777" w:rsidR="004D3EA0" w:rsidRPr="00F103EB" w:rsidRDefault="004D3EA0" w:rsidP="004D3EA0"/>
        </w:tc>
        <w:tc>
          <w:tcPr>
            <w:tcW w:w="1708" w:type="dxa"/>
          </w:tcPr>
          <w:p w14:paraId="63556F65" w14:textId="77777777" w:rsidR="004D3EA0" w:rsidRPr="00F103EB" w:rsidRDefault="004D3EA0" w:rsidP="004D3EA0"/>
        </w:tc>
      </w:tr>
      <w:tr w:rsidR="004D3EA0" w:rsidRPr="00F103EB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2A1E8F33" w:rsidR="00DC0DF4" w:rsidRPr="00F103EB" w:rsidRDefault="004D3EA0" w:rsidP="004D3EA0">
            <w:pPr>
              <w:spacing w:line="360" w:lineRule="auto"/>
            </w:pPr>
            <w:r w:rsidRPr="00F103EB">
              <w:t>CHEM 3311 Organic Chemistry I (3 credits)</w:t>
            </w:r>
          </w:p>
        </w:tc>
        <w:tc>
          <w:tcPr>
            <w:tcW w:w="1260" w:type="dxa"/>
          </w:tcPr>
          <w:p w14:paraId="0278AACC" w14:textId="77777777" w:rsidR="004D3EA0" w:rsidRPr="00F103EB" w:rsidRDefault="004D3EA0" w:rsidP="004D3EA0"/>
        </w:tc>
        <w:tc>
          <w:tcPr>
            <w:tcW w:w="810" w:type="dxa"/>
          </w:tcPr>
          <w:p w14:paraId="2AAF2B24" w14:textId="028D5168" w:rsidR="004D3EA0" w:rsidRPr="00F103EB" w:rsidRDefault="004D3EA0" w:rsidP="004D3EA0"/>
        </w:tc>
        <w:tc>
          <w:tcPr>
            <w:tcW w:w="1620" w:type="dxa"/>
          </w:tcPr>
          <w:p w14:paraId="1D16C1E5" w14:textId="77777777" w:rsidR="004D3EA0" w:rsidRPr="00F103EB" w:rsidRDefault="004D3EA0" w:rsidP="004D3EA0"/>
        </w:tc>
        <w:tc>
          <w:tcPr>
            <w:tcW w:w="1708" w:type="dxa"/>
          </w:tcPr>
          <w:p w14:paraId="0D19426A" w14:textId="77777777" w:rsidR="004D3EA0" w:rsidRPr="00F103EB" w:rsidRDefault="004D3EA0" w:rsidP="004D3EA0"/>
        </w:tc>
      </w:tr>
      <w:tr w:rsidR="004D3EA0" w:rsidRPr="00F103EB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49967116" w:rsidR="00DC0DF4" w:rsidRPr="00F103EB" w:rsidRDefault="004D3EA0" w:rsidP="004D3EA0">
            <w:pPr>
              <w:spacing w:line="360" w:lineRule="auto"/>
            </w:pPr>
            <w:r w:rsidRPr="00F103EB">
              <w:t>CHEM 3312 Organic Chemistry II (3 credits)</w:t>
            </w:r>
          </w:p>
        </w:tc>
        <w:tc>
          <w:tcPr>
            <w:tcW w:w="1260" w:type="dxa"/>
          </w:tcPr>
          <w:p w14:paraId="10E0FCF8" w14:textId="77777777" w:rsidR="004D3EA0" w:rsidRPr="00F103EB" w:rsidRDefault="004D3EA0" w:rsidP="004D3EA0"/>
        </w:tc>
        <w:tc>
          <w:tcPr>
            <w:tcW w:w="810" w:type="dxa"/>
          </w:tcPr>
          <w:p w14:paraId="1F2E648D" w14:textId="0C28B629" w:rsidR="004D3EA0" w:rsidRPr="00F103EB" w:rsidRDefault="004D3EA0" w:rsidP="004D3EA0"/>
        </w:tc>
        <w:tc>
          <w:tcPr>
            <w:tcW w:w="1620" w:type="dxa"/>
          </w:tcPr>
          <w:p w14:paraId="51D43C8E" w14:textId="77777777" w:rsidR="004D3EA0" w:rsidRPr="00F103EB" w:rsidRDefault="004D3EA0" w:rsidP="004D3EA0"/>
        </w:tc>
        <w:tc>
          <w:tcPr>
            <w:tcW w:w="1708" w:type="dxa"/>
          </w:tcPr>
          <w:p w14:paraId="5623EA6D" w14:textId="77777777" w:rsidR="004D3EA0" w:rsidRPr="00F103EB" w:rsidRDefault="004D3EA0" w:rsidP="004D3EA0"/>
        </w:tc>
      </w:tr>
      <w:tr w:rsidR="004D3EA0" w:rsidRPr="00F103EB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7D58E3F2" w:rsidR="00DC0DF4" w:rsidRPr="00F103EB" w:rsidRDefault="004D3EA0" w:rsidP="004D3EA0">
            <w:pPr>
              <w:spacing w:line="360" w:lineRule="auto"/>
            </w:pPr>
            <w:r w:rsidRPr="00F103EB">
              <w:t>CHEM 3371 Organic Chemistry Laboratory I (1 credit)</w:t>
            </w:r>
          </w:p>
        </w:tc>
        <w:tc>
          <w:tcPr>
            <w:tcW w:w="1260" w:type="dxa"/>
          </w:tcPr>
          <w:p w14:paraId="15C7B3BB" w14:textId="77777777" w:rsidR="004D3EA0" w:rsidRPr="00F103EB" w:rsidRDefault="004D3EA0" w:rsidP="004D3EA0"/>
        </w:tc>
        <w:tc>
          <w:tcPr>
            <w:tcW w:w="810" w:type="dxa"/>
          </w:tcPr>
          <w:p w14:paraId="5F487E9E" w14:textId="1194D54D" w:rsidR="004D3EA0" w:rsidRPr="00F103EB" w:rsidRDefault="004D3EA0" w:rsidP="004D3EA0"/>
        </w:tc>
        <w:tc>
          <w:tcPr>
            <w:tcW w:w="1620" w:type="dxa"/>
          </w:tcPr>
          <w:p w14:paraId="7B2E58EC" w14:textId="77777777" w:rsidR="004D3EA0" w:rsidRPr="00F103EB" w:rsidRDefault="004D3EA0" w:rsidP="004D3EA0"/>
        </w:tc>
        <w:tc>
          <w:tcPr>
            <w:tcW w:w="1708" w:type="dxa"/>
          </w:tcPr>
          <w:p w14:paraId="3C165AA8" w14:textId="77777777" w:rsidR="004D3EA0" w:rsidRPr="00F103EB" w:rsidRDefault="004D3EA0" w:rsidP="004D3EA0"/>
        </w:tc>
      </w:tr>
      <w:tr w:rsidR="004D3EA0" w:rsidRPr="00F103EB" w14:paraId="5EB2A61E" w14:textId="77777777" w:rsidTr="00F11B04">
        <w:trPr>
          <w:trHeight w:val="93"/>
        </w:trPr>
        <w:tc>
          <w:tcPr>
            <w:tcW w:w="5688" w:type="dxa"/>
          </w:tcPr>
          <w:p w14:paraId="723A0529" w14:textId="300C26B4" w:rsidR="00DC0DF4" w:rsidRPr="00F103EB" w:rsidRDefault="004D3EA0" w:rsidP="004D3EA0">
            <w:pPr>
              <w:spacing w:line="360" w:lineRule="auto"/>
            </w:pPr>
            <w:r w:rsidRPr="00F103EB">
              <w:t>CHEM 3372 Organic Chemistry Laboratory II (1 credit)</w:t>
            </w:r>
          </w:p>
        </w:tc>
        <w:tc>
          <w:tcPr>
            <w:tcW w:w="1260" w:type="dxa"/>
          </w:tcPr>
          <w:p w14:paraId="635BDC61" w14:textId="77777777" w:rsidR="004D3EA0" w:rsidRPr="00F103EB" w:rsidRDefault="004D3EA0" w:rsidP="004D3EA0"/>
        </w:tc>
        <w:tc>
          <w:tcPr>
            <w:tcW w:w="810" w:type="dxa"/>
          </w:tcPr>
          <w:p w14:paraId="36E4F9D8" w14:textId="5C4F256E" w:rsidR="004D3EA0" w:rsidRPr="00F103EB" w:rsidRDefault="004D3EA0" w:rsidP="004D3EA0"/>
        </w:tc>
        <w:tc>
          <w:tcPr>
            <w:tcW w:w="1620" w:type="dxa"/>
          </w:tcPr>
          <w:p w14:paraId="0951A85E" w14:textId="77777777" w:rsidR="004D3EA0" w:rsidRPr="00F103EB" w:rsidRDefault="004D3EA0" w:rsidP="004D3EA0"/>
        </w:tc>
        <w:tc>
          <w:tcPr>
            <w:tcW w:w="1708" w:type="dxa"/>
          </w:tcPr>
          <w:p w14:paraId="1CB4C9E9" w14:textId="77777777" w:rsidR="004D3EA0" w:rsidRPr="00F103EB" w:rsidRDefault="004D3EA0" w:rsidP="004D3EA0"/>
        </w:tc>
      </w:tr>
      <w:tr w:rsidR="004D3EA0" w:rsidRPr="00F103EB" w14:paraId="1D2DAA29" w14:textId="77777777" w:rsidTr="00F11B04">
        <w:trPr>
          <w:trHeight w:val="93"/>
        </w:trPr>
        <w:tc>
          <w:tcPr>
            <w:tcW w:w="5688" w:type="dxa"/>
          </w:tcPr>
          <w:p w14:paraId="0EDDF4C4" w14:textId="6B3B1FD7" w:rsidR="00DC0DF4" w:rsidRPr="00F103EB" w:rsidRDefault="004D3EA0" w:rsidP="004D3EA0">
            <w:pPr>
              <w:spacing w:line="360" w:lineRule="auto"/>
            </w:pPr>
            <w:r w:rsidRPr="00F103EB">
              <w:t>CHEM 3507 Analytical Chemistry (3 credits)</w:t>
            </w:r>
          </w:p>
        </w:tc>
        <w:tc>
          <w:tcPr>
            <w:tcW w:w="1260" w:type="dxa"/>
          </w:tcPr>
          <w:p w14:paraId="18506156" w14:textId="77777777" w:rsidR="004D3EA0" w:rsidRPr="00F103EB" w:rsidRDefault="004D3EA0" w:rsidP="004D3EA0"/>
        </w:tc>
        <w:tc>
          <w:tcPr>
            <w:tcW w:w="810" w:type="dxa"/>
          </w:tcPr>
          <w:p w14:paraId="7403C776" w14:textId="27198001" w:rsidR="004D3EA0" w:rsidRPr="00F103EB" w:rsidRDefault="004D3EA0" w:rsidP="004D3EA0"/>
        </w:tc>
        <w:tc>
          <w:tcPr>
            <w:tcW w:w="1620" w:type="dxa"/>
          </w:tcPr>
          <w:p w14:paraId="5007E5EA" w14:textId="77777777" w:rsidR="004D3EA0" w:rsidRPr="00F103EB" w:rsidRDefault="004D3EA0" w:rsidP="004D3EA0"/>
        </w:tc>
        <w:tc>
          <w:tcPr>
            <w:tcW w:w="1708" w:type="dxa"/>
          </w:tcPr>
          <w:p w14:paraId="5A0C1926" w14:textId="77777777" w:rsidR="004D3EA0" w:rsidRPr="00F103EB" w:rsidRDefault="004D3EA0" w:rsidP="004D3EA0"/>
        </w:tc>
      </w:tr>
      <w:tr w:rsidR="004D3EA0" w:rsidRPr="00F103EB" w14:paraId="5C999664" w14:textId="77777777" w:rsidTr="00F11B04">
        <w:trPr>
          <w:trHeight w:val="93"/>
        </w:trPr>
        <w:tc>
          <w:tcPr>
            <w:tcW w:w="5688" w:type="dxa"/>
          </w:tcPr>
          <w:p w14:paraId="76DA0CDD" w14:textId="257E218E" w:rsidR="00DC0DF4" w:rsidRPr="00F103EB" w:rsidRDefault="004D3EA0" w:rsidP="004D3EA0">
            <w:pPr>
              <w:spacing w:line="360" w:lineRule="auto"/>
            </w:pPr>
            <w:r w:rsidRPr="00F103EB">
              <w:t>CHEM 3</w:t>
            </w:r>
            <w:r w:rsidR="000771D2">
              <w:t>57</w:t>
            </w:r>
            <w:r w:rsidRPr="00F103EB">
              <w:t>0 Analytical Chemistry Laboratory (1 credit)</w:t>
            </w:r>
          </w:p>
        </w:tc>
        <w:tc>
          <w:tcPr>
            <w:tcW w:w="1260" w:type="dxa"/>
          </w:tcPr>
          <w:p w14:paraId="33474920" w14:textId="77777777" w:rsidR="004D3EA0" w:rsidRPr="00F103EB" w:rsidRDefault="004D3EA0" w:rsidP="004D3EA0"/>
        </w:tc>
        <w:tc>
          <w:tcPr>
            <w:tcW w:w="810" w:type="dxa"/>
          </w:tcPr>
          <w:p w14:paraId="262C7C23" w14:textId="7FF34913" w:rsidR="004D3EA0" w:rsidRPr="00F103EB" w:rsidRDefault="004D3EA0" w:rsidP="004D3EA0"/>
        </w:tc>
        <w:tc>
          <w:tcPr>
            <w:tcW w:w="1620" w:type="dxa"/>
          </w:tcPr>
          <w:p w14:paraId="13A31C51" w14:textId="77777777" w:rsidR="004D3EA0" w:rsidRPr="00F103EB" w:rsidRDefault="004D3EA0" w:rsidP="004D3EA0"/>
        </w:tc>
        <w:tc>
          <w:tcPr>
            <w:tcW w:w="1708" w:type="dxa"/>
          </w:tcPr>
          <w:p w14:paraId="7381FB7B" w14:textId="77777777" w:rsidR="004D3EA0" w:rsidRPr="00F103EB" w:rsidRDefault="004D3EA0" w:rsidP="004D3EA0"/>
        </w:tc>
      </w:tr>
      <w:tr w:rsidR="004D3EA0" w:rsidRPr="00F103EB" w14:paraId="197E88E2" w14:textId="77777777" w:rsidTr="00F11B04">
        <w:trPr>
          <w:trHeight w:val="93"/>
        </w:trPr>
        <w:tc>
          <w:tcPr>
            <w:tcW w:w="5688" w:type="dxa"/>
          </w:tcPr>
          <w:p w14:paraId="0B2B6C26" w14:textId="68C9DC27" w:rsidR="004D3EA0" w:rsidRPr="00F103EB" w:rsidRDefault="004D3EA0" w:rsidP="004D3EA0">
            <w:pPr>
              <w:spacing w:line="360" w:lineRule="auto"/>
            </w:pPr>
            <w:r w:rsidRPr="00F103EB">
              <w:t>CHEM 3980 Research (1 credit)</w:t>
            </w:r>
          </w:p>
        </w:tc>
        <w:tc>
          <w:tcPr>
            <w:tcW w:w="1260" w:type="dxa"/>
          </w:tcPr>
          <w:p w14:paraId="50B5C0A0" w14:textId="77777777" w:rsidR="004D3EA0" w:rsidRPr="00F103EB" w:rsidRDefault="004D3EA0" w:rsidP="004D3EA0"/>
        </w:tc>
        <w:tc>
          <w:tcPr>
            <w:tcW w:w="810" w:type="dxa"/>
          </w:tcPr>
          <w:p w14:paraId="1BE09DE9" w14:textId="3F26DB3E" w:rsidR="004D3EA0" w:rsidRPr="00F103EB" w:rsidRDefault="004D3EA0" w:rsidP="004D3EA0"/>
        </w:tc>
        <w:tc>
          <w:tcPr>
            <w:tcW w:w="1620" w:type="dxa"/>
          </w:tcPr>
          <w:p w14:paraId="1316BEA7" w14:textId="77777777" w:rsidR="004D3EA0" w:rsidRPr="00F103EB" w:rsidRDefault="004D3EA0" w:rsidP="004D3EA0"/>
        </w:tc>
        <w:tc>
          <w:tcPr>
            <w:tcW w:w="1708" w:type="dxa"/>
          </w:tcPr>
          <w:p w14:paraId="6A9CB953" w14:textId="77777777" w:rsidR="004D3EA0" w:rsidRPr="00F103EB" w:rsidRDefault="004D3EA0" w:rsidP="004D3EA0"/>
        </w:tc>
      </w:tr>
    </w:tbl>
    <w:p w14:paraId="424E337A" w14:textId="77777777" w:rsidR="001B6DE1" w:rsidRPr="00F103EB" w:rsidRDefault="001B6DE1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:rsidRPr="00F103EB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2DB51E85" w:rsidR="00BD7DDC" w:rsidRPr="00F103EB" w:rsidRDefault="00BD7DDC" w:rsidP="00AC0EC9">
            <w:pPr>
              <w:spacing w:line="360" w:lineRule="auto"/>
            </w:pPr>
            <w:r w:rsidRPr="00F103EB">
              <w:rPr>
                <w:b/>
                <w:i/>
              </w:rPr>
              <w:t xml:space="preserve">IV. Required Chemistry Elective – SELECT </w:t>
            </w:r>
            <w:r w:rsidRPr="00F103EB">
              <w:rPr>
                <w:b/>
                <w:i/>
                <w:u w:val="single"/>
              </w:rPr>
              <w:t>ONE</w:t>
            </w:r>
            <w:r w:rsidRPr="00F103EB">
              <w:rPr>
                <w:b/>
                <w:i/>
              </w:rPr>
              <w:t xml:space="preserve"> OF THE FOLLOWING</w:t>
            </w:r>
          </w:p>
        </w:tc>
      </w:tr>
      <w:tr w:rsidR="001D4A58" w:rsidRPr="00F103EB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F103EB" w:rsidRDefault="001D4A58" w:rsidP="001D4A58">
            <w:pPr>
              <w:rPr>
                <w:i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:rsidRPr="00F103EB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F103EB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:rsidRPr="00F103EB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F103EB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40477B" w:rsidRPr="00F103EB" w14:paraId="3B8CE74A" w14:textId="77777777" w:rsidTr="00F51576">
        <w:trPr>
          <w:trHeight w:val="602"/>
        </w:trPr>
        <w:tc>
          <w:tcPr>
            <w:tcW w:w="5688" w:type="dxa"/>
          </w:tcPr>
          <w:p w14:paraId="51D75FDD" w14:textId="7A2DF8BF" w:rsidR="00DC0DF4" w:rsidRPr="00F103EB" w:rsidRDefault="0040477B" w:rsidP="002B5685">
            <w:pPr>
              <w:spacing w:line="360" w:lineRule="auto"/>
              <w:rPr>
                <w:b/>
                <w:bCs/>
                <w:u w:val="single"/>
              </w:rPr>
            </w:pPr>
            <w:r w:rsidRPr="00F103EB">
              <w:t xml:space="preserve">CHEM 4411 Biochemistry (3 credits) </w:t>
            </w:r>
            <w:r w:rsidRPr="00F103EB">
              <w:rPr>
                <w:b/>
                <w:bCs/>
                <w:u w:val="single"/>
              </w:rPr>
              <w:t>OR</w:t>
            </w:r>
          </w:p>
          <w:p w14:paraId="27F2D7B4" w14:textId="0B8B6E08" w:rsidR="00DC0DF4" w:rsidRPr="006133B7" w:rsidRDefault="0040477B" w:rsidP="002B5685">
            <w:pPr>
              <w:spacing w:line="360" w:lineRule="auto"/>
            </w:pPr>
            <w:r w:rsidRPr="00F103EB">
              <w:t>CHEM 4811 Advanced Inorganic Chemistry I (3 cr</w:t>
            </w:r>
            <w:r w:rsidR="00F11B04" w:rsidRPr="00F103EB">
              <w:t>.</w:t>
            </w:r>
            <w:r w:rsidRPr="00F103EB">
              <w:t>)</w:t>
            </w:r>
          </w:p>
        </w:tc>
        <w:tc>
          <w:tcPr>
            <w:tcW w:w="1260" w:type="dxa"/>
          </w:tcPr>
          <w:p w14:paraId="72956F16" w14:textId="77777777" w:rsidR="0040477B" w:rsidRPr="00F103EB" w:rsidRDefault="0040477B" w:rsidP="00481C74"/>
        </w:tc>
        <w:tc>
          <w:tcPr>
            <w:tcW w:w="810" w:type="dxa"/>
          </w:tcPr>
          <w:p w14:paraId="2A49CF5C" w14:textId="7F837E69" w:rsidR="0040477B" w:rsidRPr="00F103EB" w:rsidRDefault="0040477B" w:rsidP="00481C74"/>
        </w:tc>
        <w:tc>
          <w:tcPr>
            <w:tcW w:w="1620" w:type="dxa"/>
          </w:tcPr>
          <w:p w14:paraId="6CA4D463" w14:textId="77777777" w:rsidR="0040477B" w:rsidRPr="00F103EB" w:rsidRDefault="0040477B" w:rsidP="00481C74"/>
        </w:tc>
        <w:tc>
          <w:tcPr>
            <w:tcW w:w="1704" w:type="dxa"/>
          </w:tcPr>
          <w:p w14:paraId="0A74BD40" w14:textId="77777777" w:rsidR="0040477B" w:rsidRPr="00F103EB" w:rsidRDefault="0040477B" w:rsidP="00481C74"/>
        </w:tc>
      </w:tr>
    </w:tbl>
    <w:p w14:paraId="4BCB867D" w14:textId="065E45D7" w:rsidR="00663A22" w:rsidRPr="00F103EB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:rsidRPr="00F103EB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Pr="00F103EB" w:rsidRDefault="00663A22" w:rsidP="002D649B">
            <w:r w:rsidRPr="00F103EB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:rsidRPr="00F103EB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F103EB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:rsidRPr="00F103EB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Pr="00F103EB" w:rsidRDefault="00663A22" w:rsidP="002D649B">
            <w:pPr>
              <w:spacing w:line="360" w:lineRule="auto"/>
            </w:pPr>
          </w:p>
          <w:p w14:paraId="12E6F4BC" w14:textId="77777777" w:rsidR="00663A22" w:rsidRPr="00F103EB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Pr="00F103EB" w:rsidRDefault="00663A22" w:rsidP="00663A22">
      <w:pPr>
        <w:spacing w:line="360" w:lineRule="auto"/>
      </w:pPr>
    </w:p>
    <w:p w14:paraId="7052CC12" w14:textId="77777777" w:rsidR="00663A22" w:rsidRPr="00F103EB" w:rsidRDefault="00663A22" w:rsidP="00663A22">
      <w:pPr>
        <w:spacing w:line="360" w:lineRule="auto"/>
        <w:rPr>
          <w:b/>
          <w:bCs/>
          <w:i/>
        </w:rPr>
      </w:pPr>
      <w:r w:rsidRPr="00F103EB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336BC35A" w14:textId="77777777" w:rsidR="00663A22" w:rsidRPr="00F103EB" w:rsidRDefault="00663A22" w:rsidP="00663A22">
      <w:pPr>
        <w:spacing w:line="360" w:lineRule="auto"/>
        <w:rPr>
          <w:b/>
          <w:bCs/>
          <w:i/>
        </w:rPr>
      </w:pPr>
    </w:p>
    <w:p w14:paraId="4832346D" w14:textId="72CE20F4" w:rsidR="00663A22" w:rsidRDefault="00663A22" w:rsidP="00663A22">
      <w:pPr>
        <w:spacing w:line="360" w:lineRule="auto"/>
        <w:rPr>
          <w:b/>
          <w:bCs/>
          <w:i/>
        </w:rPr>
      </w:pPr>
      <w:r w:rsidRPr="00F103EB">
        <w:rPr>
          <w:b/>
          <w:bCs/>
          <w:i/>
        </w:rPr>
        <w:lastRenderedPageBreak/>
        <w:t xml:space="preserve">Final Plan of Study Approved by </w:t>
      </w:r>
      <w:r w:rsidR="006133B7">
        <w:rPr>
          <w:b/>
          <w:bCs/>
          <w:i/>
        </w:rPr>
        <w:t>Program Leader</w:t>
      </w:r>
      <w:r w:rsidRPr="00F103EB">
        <w:rPr>
          <w:b/>
          <w:bCs/>
          <w:i/>
        </w:rPr>
        <w:t>:</w:t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  <w:t>Date:</w:t>
      </w:r>
    </w:p>
    <w:p w14:paraId="415BAB4A" w14:textId="10B35B8A" w:rsidR="00F6150C" w:rsidRDefault="00F6150C" w:rsidP="00663A22"/>
    <w:p w14:paraId="0E1B2E5C" w14:textId="43CE2F87" w:rsidR="00594C4D" w:rsidRPr="00594C4D" w:rsidRDefault="00594C4D" w:rsidP="00594C4D">
      <w:pPr>
        <w:tabs>
          <w:tab w:val="left" w:pos="9900"/>
        </w:tabs>
      </w:pPr>
      <w:r>
        <w:tab/>
      </w:r>
    </w:p>
    <w:sectPr w:rsidR="00594C4D" w:rsidRPr="00594C4D" w:rsidSect="006141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670EF" w14:textId="77777777" w:rsidR="00460A51" w:rsidRDefault="00460A51">
      <w:r>
        <w:separator/>
      </w:r>
    </w:p>
  </w:endnote>
  <w:endnote w:type="continuationSeparator" w:id="0">
    <w:p w14:paraId="23133664" w14:textId="77777777" w:rsidR="00460A51" w:rsidRDefault="00460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919C1" w14:textId="77777777" w:rsidR="00594C4D" w:rsidRDefault="00594C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7DE811A7" w:rsidR="00A40C97" w:rsidRPr="0040477B" w:rsidRDefault="0040477B" w:rsidP="0040477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594C4D">
      <w:rPr>
        <w:i/>
        <w:sz w:val="20"/>
        <w:szCs w:val="20"/>
      </w:rPr>
      <w:t>10/05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641CA" w14:textId="77777777" w:rsidR="00594C4D" w:rsidRDefault="00594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D7C36" w14:textId="77777777" w:rsidR="00460A51" w:rsidRDefault="00460A51">
      <w:r>
        <w:separator/>
      </w:r>
    </w:p>
  </w:footnote>
  <w:footnote w:type="continuationSeparator" w:id="0">
    <w:p w14:paraId="23019F8A" w14:textId="77777777" w:rsidR="00460A51" w:rsidRDefault="00460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7B461" w14:textId="77777777" w:rsidR="00594C4D" w:rsidRDefault="00594C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08ADE" w14:textId="77777777" w:rsidR="00594C4D" w:rsidRDefault="00594C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C723F" w14:textId="77777777" w:rsidR="00594C4D" w:rsidRDefault="00594C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E3MTUxNTe1MDRS0lEKTi0uzszPAymwqAUA3UokKywAAAA="/>
  </w:docVars>
  <w:rsids>
    <w:rsidRoot w:val="0093639A"/>
    <w:rsid w:val="000222CE"/>
    <w:rsid w:val="00052914"/>
    <w:rsid w:val="000771D2"/>
    <w:rsid w:val="000807A8"/>
    <w:rsid w:val="00080B97"/>
    <w:rsid w:val="000C02A5"/>
    <w:rsid w:val="000E6D63"/>
    <w:rsid w:val="0013247C"/>
    <w:rsid w:val="0013480F"/>
    <w:rsid w:val="00135B24"/>
    <w:rsid w:val="001532BA"/>
    <w:rsid w:val="00162553"/>
    <w:rsid w:val="001803DF"/>
    <w:rsid w:val="00187635"/>
    <w:rsid w:val="001B6DE1"/>
    <w:rsid w:val="001D131C"/>
    <w:rsid w:val="001D4A58"/>
    <w:rsid w:val="00200678"/>
    <w:rsid w:val="00232B07"/>
    <w:rsid w:val="00233D5A"/>
    <w:rsid w:val="00260966"/>
    <w:rsid w:val="002943AE"/>
    <w:rsid w:val="002954A1"/>
    <w:rsid w:val="002B5685"/>
    <w:rsid w:val="002E22B0"/>
    <w:rsid w:val="002E4959"/>
    <w:rsid w:val="002E522B"/>
    <w:rsid w:val="003079DB"/>
    <w:rsid w:val="003145BA"/>
    <w:rsid w:val="00350AAB"/>
    <w:rsid w:val="00355F93"/>
    <w:rsid w:val="003B650A"/>
    <w:rsid w:val="003D6565"/>
    <w:rsid w:val="0040477B"/>
    <w:rsid w:val="00427646"/>
    <w:rsid w:val="00460A51"/>
    <w:rsid w:val="0047063B"/>
    <w:rsid w:val="004806D7"/>
    <w:rsid w:val="00481C74"/>
    <w:rsid w:val="0048791D"/>
    <w:rsid w:val="004D3EA0"/>
    <w:rsid w:val="00532C85"/>
    <w:rsid w:val="0054047C"/>
    <w:rsid w:val="00553D5C"/>
    <w:rsid w:val="00564918"/>
    <w:rsid w:val="00594C4D"/>
    <w:rsid w:val="005E6161"/>
    <w:rsid w:val="00611EB0"/>
    <w:rsid w:val="006133B7"/>
    <w:rsid w:val="00614120"/>
    <w:rsid w:val="00625479"/>
    <w:rsid w:val="00660ABC"/>
    <w:rsid w:val="0066361A"/>
    <w:rsid w:val="00663A22"/>
    <w:rsid w:val="006941B9"/>
    <w:rsid w:val="006D0E8B"/>
    <w:rsid w:val="006D4942"/>
    <w:rsid w:val="006F3A9B"/>
    <w:rsid w:val="00701974"/>
    <w:rsid w:val="00712F03"/>
    <w:rsid w:val="007330C3"/>
    <w:rsid w:val="00755938"/>
    <w:rsid w:val="007861C0"/>
    <w:rsid w:val="007E196D"/>
    <w:rsid w:val="007F2670"/>
    <w:rsid w:val="008552BD"/>
    <w:rsid w:val="00900DEA"/>
    <w:rsid w:val="0093639A"/>
    <w:rsid w:val="00936E10"/>
    <w:rsid w:val="00964C18"/>
    <w:rsid w:val="009C09E8"/>
    <w:rsid w:val="00A200C2"/>
    <w:rsid w:val="00A35D23"/>
    <w:rsid w:val="00A40C97"/>
    <w:rsid w:val="00A5753E"/>
    <w:rsid w:val="00A86FCE"/>
    <w:rsid w:val="00A935AF"/>
    <w:rsid w:val="00AA7DFE"/>
    <w:rsid w:val="00AC0EC9"/>
    <w:rsid w:val="00AF3A5B"/>
    <w:rsid w:val="00B22E94"/>
    <w:rsid w:val="00B93741"/>
    <w:rsid w:val="00BD7DDC"/>
    <w:rsid w:val="00BE7634"/>
    <w:rsid w:val="00C13516"/>
    <w:rsid w:val="00C2762A"/>
    <w:rsid w:val="00C46773"/>
    <w:rsid w:val="00CD38AB"/>
    <w:rsid w:val="00D61AEF"/>
    <w:rsid w:val="00D91E12"/>
    <w:rsid w:val="00DA3069"/>
    <w:rsid w:val="00DC0DF4"/>
    <w:rsid w:val="00DC6DA1"/>
    <w:rsid w:val="00DF4B1B"/>
    <w:rsid w:val="00E263A3"/>
    <w:rsid w:val="00E54D7F"/>
    <w:rsid w:val="00E66DFC"/>
    <w:rsid w:val="00E67A9C"/>
    <w:rsid w:val="00EC23B6"/>
    <w:rsid w:val="00ED49AD"/>
    <w:rsid w:val="00F103EB"/>
    <w:rsid w:val="00F11B04"/>
    <w:rsid w:val="00F24AD7"/>
    <w:rsid w:val="00F51576"/>
    <w:rsid w:val="00F6150C"/>
    <w:rsid w:val="00F65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EA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F593C7-0211-4581-AF6A-0CF630532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485</Words>
  <Characters>2771</Characters>
  <Application>Microsoft Office Word</Application>
  <DocSecurity>0</DocSecurity>
  <Lines>23</Lines>
  <Paragraphs>6</Paragraphs>
  <ScaleCrop>false</ScaleCrop>
  <Company>BSU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0</cp:revision>
  <dcterms:created xsi:type="dcterms:W3CDTF">2014-12-01T20:46:00Z</dcterms:created>
  <dcterms:modified xsi:type="dcterms:W3CDTF">2023-10-05T16:56:00Z</dcterms:modified>
</cp:coreProperties>
</file>